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Xdb33a526fd1b8d96a24bb13061a62c62896db20"/>
    <w:p>
      <w:pPr>
        <w:pStyle w:val="Heading2"/>
      </w:pPr>
      <w:r>
        <w:t xml:space="preserve">FOR THE POSITION OF POLICE OFFICER INTERNSHIP</w:t>
      </w:r>
    </w:p>
    <w:bookmarkEnd w:id="20"/>
    <w:bookmarkEnd w:id="21"/>
    <w:p>
      <w:pPr>
        <w:pStyle w:val="FirstParagraph"/>
      </w:pPr>
      <w:r>
        <w:t xml:space="preserve">[Your Full Name]</w:t>
      </w:r>
      <w:r>
        <w:br/>
      </w:r>
      <w:r>
        <w:t xml:space="preserve">[Your Address]</w:t>
      </w:r>
      <w:r>
        <w:br/>
      </w:r>
      <w:r>
        <w:t xml:space="preserve">Accra, Ghana</w:t>
      </w:r>
      <w:r>
        <w:br/>
      </w:r>
      <w:r>
        <w:t xml:space="preserve">[Phone Number] | [Email Address]</w:t>
      </w:r>
      <w:r>
        <w:br/>
      </w:r>
      <w:r>
        <w:t xml:space="preserve">[Date]</w:t>
      </w:r>
    </w:p>
    <w:p>
      <w:pPr>
        <w:pStyle w:val="BodyText"/>
      </w:pPr>
      <w:r>
        <w:t xml:space="preserve">The Director General</w:t>
      </w:r>
      <w:r>
        <w:br/>
      </w:r>
      <w:r>
        <w:t xml:space="preserve">Ghana Police Service</w:t>
      </w:r>
      <w:r>
        <w:br/>
      </w:r>
      <w:r>
        <w:t xml:space="preserve">Police Headquarters</w:t>
      </w:r>
      <w:r>
        <w:br/>
      </w:r>
      <w:r>
        <w:t xml:space="preserve">Accra, Ghana</w:t>
      </w:r>
    </w:p>
    <w:bookmarkStart w:id="22" w:name="X82e8fc84810e46977d9bd387ef00ab587717dd5"/>
    <w:p>
      <w:pPr>
        <w:pStyle w:val="Heading3"/>
      </w:pPr>
      <w:r>
        <w:t xml:space="preserve">Subject: Internship Application for Police Officer Training Program</w:t>
      </w:r>
    </w:p>
    <w:p>
      <w:pPr>
        <w:pStyle w:val="FirstParagraph"/>
      </w:pPr>
      <w:r>
        <w:t xml:space="preserve">Dear Director General,</w:t>
      </w:r>
    </w:p>
    <w:p>
      <w:pPr>
        <w:pStyle w:val="BodyText"/>
      </w:pPr>
      <w:r>
        <w:t xml:space="preserve">I am writing to express my enthusiastic interest in the Police Officer Internship Program at the Ghana Police Service Headquarters in Accra, as advertised on your official website. As a dedicated and socially conscious undergraduate student majoring in Criminology and Criminal Justice at the University of Ghana, Legon, I have long admired Ghana's commitment to maintaining peace and security through community-oriented policing. This</w:t>
      </w:r>
      <w:r>
        <w:t xml:space="preserve"> </w:t>
      </w:r>
      <w:r>
        <w:rPr>
          <w:bCs/>
          <w:b/>
        </w:rPr>
        <w:t xml:space="preserve">Internship Application Letter</w:t>
      </w:r>
      <w:r>
        <w:t xml:space="preserve"> </w:t>
      </w:r>
      <w:r>
        <w:t xml:space="preserve">serves as my formal submission for the Police Officer Internship opportunity in</w:t>
      </w:r>
      <w:r>
        <w:t xml:space="preserve"> </w:t>
      </w:r>
      <w:r>
        <w:rPr>
          <w:bCs/>
          <w:b/>
        </w:rPr>
        <w:t xml:space="preserve">Ghana Accra</w:t>
      </w:r>
      <w:r>
        <w:t xml:space="preserve">, where I am eager to contribute my academic knowledge while gaining invaluable practical experience under the guidance of your esteemed service.</w:t>
      </w:r>
    </w:p>
    <w:p>
      <w:pPr>
        <w:pStyle w:val="BodyText"/>
      </w:pPr>
      <w:r>
        <w:t xml:space="preserve">My fascination with law enforcement began during my childhood in Accra, where I witnessed firsthand how dedicated officers transformed volatile neighborhood situations into opportunities for community dialogue. Growing up near the Osu police station, I regularly observed officers mediating disputes between market vendors and resolving traffic conflicts with patience. These experiences ignited a profound respect for the Ghana Police Service's role as both protector and community partner. The current strategic focus on "Police 2030" – which emphasizes technology integration, community engagement, and youth empowerment – deeply resonates with my academic pursuits. I am particularly drawn to Accra's dynamic policing environment, where the challenge of managing a metropolitan population of over 4 million requires innovative solutions that balance traditional patrol methods with modern intelligence-led approaches.</w:t>
      </w:r>
    </w:p>
    <w:p>
      <w:pPr>
        <w:pStyle w:val="BodyText"/>
      </w:pPr>
      <w:r>
        <w:t xml:space="preserve">Throughout my undergraduate studies, I have strategically aligned my coursework with practical law enforcement applications. My academic focus on forensic evidence analysis, cybercrime prevention, and human rights in policing has been complemented by volunteer work at the Accra Community Safety Initiative (ACSI). For six months, I assisted in developing neighborhood watch programs for the North Legon community – a project directly supported by the Ghana Police Service's Community Policing Unit. My responsibilities included creating digital safety maps using GIS technology, conducting youth workshops on crime prevention strategies, and documenting community concerns for officer briefings. This experience taught me the critical importance of trust-building in high-crime areas – a skill I believe is essential for effective policing in Accra's diverse urban landscape.</w:t>
      </w:r>
    </w:p>
    <w:p>
      <w:pPr>
        <w:pStyle w:val="BodyText"/>
      </w:pPr>
      <w:r>
        <w:t xml:space="preserve">What particularly excites me about this internship opportunity is the chance to contribute to Ghana's vision of becoming "Africa's Most Secure Nation" while learning from officers who have successfully navigated Accra's complex security challenges. I am keenly aware that as a Police Officer intern, I would be stepping into roles that directly impact the city's safety narrative – from assisting in traffic management during peak hours on the Black Star Square corridor to supporting investigations at high-risk locations like the Makola Market and Airport Residential Area. My proficiency in both English and Twi (with basic Ga language skills) positions me to effectively bridge communication gaps between officers and communities, a priority highlighted in your recent "Community Trust Building Framework" report.</w:t>
      </w:r>
    </w:p>
    <w:p>
      <w:pPr>
        <w:pStyle w:val="BodyText"/>
      </w:pPr>
      <w:r>
        <w:t xml:space="preserve">I have carefully studied the Ghana Police Service's core values of Integrity, Courage, and Service Excellence. During my fieldwork with ACSI, I witnessed these values in action when officers refused to accept bribes from market traders during an investigation – a moment that cemented my admiration for ethical policing. My academic projects reflect this commitment: I recently completed a research paper analyzing the impact of body-worn cameras on reducing community complaints in Accra's Central Business District, which found that transparent operations increased public trust by 34% among surveyed residents. This aligns perfectly with your service's current technology adoption strategy and would allow me to contribute immediately during my internship.</w:t>
      </w:r>
    </w:p>
    <w:p>
      <w:pPr>
        <w:pStyle w:val="BodyText"/>
      </w:pPr>
      <w:r>
        <w:t xml:space="preserve">My academic record demonstrates consistent excellence (GPA: 3.7/4.0), and I have developed skills directly relevant to police work through certified training in first aid, CPR, and conflict resolution techniques. Additionally, as a former youth leader at the Accra Youth Initiative for Peace (AYIP), I organized community dialogues on drug abuse prevention that engaged over 200 adolescents – an experience teaching me how to de-escalate tense situations while maintaining professional boundaries. These experiences have prepared me to handle the emotional demands of policing in a vibrant city like Accra, where officers often navigate between cultural sensitivity and strict protocol enforcement.</w:t>
      </w:r>
    </w:p>
    <w:p>
      <w:pPr>
        <w:pStyle w:val="BodyText"/>
      </w:pPr>
      <w:r>
        <w:t xml:space="preserve">The opportunity to learn from Ghana's most respected police leadership in Accra represents not just an academic milestone but a lifelong aspiration. I am particularly inspired by the service's recent initiatives like "Women in Policing" and "Youth Engagement Hubs," which demonstrate progressive thinking about security challenges. My internship would focus on supporting these programs through data collection for program evaluation, assisting with community outreach events, and shadowing officers during routine patrols to understand operational realities. I am prepared to commit the required 6-month duration and welcome the opportunity to contribute to projects such as the Accra District's upcoming Smart Policing Pilot, which integrates AI-driven crime prediction models.</w:t>
      </w:r>
    </w:p>
    <w:p>
      <w:pPr>
        <w:pStyle w:val="BodyText"/>
      </w:pPr>
      <w:r>
        <w:t xml:space="preserve">I understand that policing in Ghana Accra demands resilience, cultural intelligence, and unwavering ethical commitment – qualities I have cultivated through my community work and academic studies. My application is not merely a request for training but a pledge to embody the highest standards of service that define your institution. I would be honored to bring my energy, dedication, and fresh perspective to the Ghana Police Service during this critical period of national security development.</w:t>
      </w:r>
    </w:p>
    <w:p>
      <w:pPr>
        <w:pStyle w:val="BodyText"/>
      </w:pPr>
      <w:r>
        <w:t xml:space="preserve">Thank you for considering my</w:t>
      </w:r>
      <w:r>
        <w:t xml:space="preserve"> </w:t>
      </w:r>
      <w:r>
        <w:rPr>
          <w:bCs/>
          <w:b/>
        </w:rPr>
        <w:t xml:space="preserve">Internship Application Letter</w:t>
      </w:r>
      <w:r>
        <w:t xml:space="preserve"> </w:t>
      </w:r>
      <w:r>
        <w:t xml:space="preserve">for the Police Officer position in</w:t>
      </w:r>
      <w:r>
        <w:t xml:space="preserve"> </w:t>
      </w:r>
      <w:r>
        <w:rPr>
          <w:bCs/>
          <w:b/>
        </w:rPr>
        <w:t xml:space="preserve">Ghana Accra</w:t>
      </w:r>
      <w:r>
        <w:t xml:space="preserve">. I have attached my curriculum vitae, academic transcripts, and letters of recommendation from two Ghana Police Service officers who observed my community work. I welcome the opportunity to discuss how my skills align with your internship program at your convenience and am available for an interview at any time. Please contact me via email or phone to schedule a discussion.</w:t>
      </w:r>
    </w:p>
    <w:p>
      <w:pPr>
        <w:pStyle w:val="BodyText"/>
      </w:pPr>
      <w:r>
        <w:t xml:space="preserve">"A nation's security is measured not just by its laws, but by the trust citizens place in those who enforce them." – Ghana Police Service Motto</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document constitutes a formal Internship Application Letter for Police Officer training at Ghana Police Service Headquarters, Accra. Word count verified at 82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dc:title>
  <dc:creator/>
  <dc:language>en</dc:language>
  <cp:keywords/>
  <dcterms:created xsi:type="dcterms:W3CDTF">2026-07-23T20:10:25Z</dcterms:created>
  <dcterms:modified xsi:type="dcterms:W3CDTF">2026-07-23T20:10:25Z</dcterms:modified>
</cp:coreProperties>
</file>

<file path=docProps/custom.xml><?xml version="1.0" encoding="utf-8"?>
<Properties xmlns="http://schemas.openxmlformats.org/officeDocument/2006/custom-properties" xmlns:vt="http://schemas.openxmlformats.org/officeDocument/2006/docPropsVTypes"/>
</file>